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CF7689" w14:textId="77777777" w:rsidR="005D6BD9" w:rsidRDefault="005D6BD9" w:rsidP="005D6BD9">
      <w:pPr>
        <w:pStyle w:val="Question"/>
        <w:numPr>
          <w:ilvl w:val="0"/>
          <w:numId w:val="2"/>
        </w:numPr>
        <w:spacing w:before="0"/>
      </w:pPr>
      <w:r>
        <w:t>Below are some statements about carboxylic acids.</w:t>
      </w:r>
    </w:p>
    <w:p w14:paraId="1F03581D" w14:textId="77777777" w:rsidR="005D6BD9" w:rsidRDefault="005D6BD9" w:rsidP="005D6BD9">
      <w:pPr>
        <w:pStyle w:val="Questioncontext"/>
      </w:pPr>
      <w:r>
        <w:t>However, there are some mistakes.</w:t>
      </w:r>
    </w:p>
    <w:p w14:paraId="6EFDCBF3" w14:textId="5D445DEE" w:rsidR="005D6BD9" w:rsidRPr="005D6BD9" w:rsidRDefault="00F957DF" w:rsidP="005D6BD9">
      <w:pPr>
        <w:pStyle w:val="Questioncontext"/>
      </w:pPr>
      <w:r>
        <w:t>Mark each statement, correct or incorrect. For the incorrect statements give the correct answer.</w:t>
      </w:r>
    </w:p>
    <w:p w14:paraId="39842551" w14:textId="7A4FC9D2" w:rsidR="005D6BD9" w:rsidRPr="00081EE6" w:rsidRDefault="005D6BD9" w:rsidP="005D6BD9">
      <w:pPr>
        <w:pStyle w:val="Question"/>
        <w:rPr>
          <w:rFonts w:ascii="Bradley Hand ITC" w:hAnsi="Bradley Hand ITC"/>
          <w:sz w:val="24"/>
          <w:szCs w:val="24"/>
        </w:rPr>
      </w:pPr>
      <w:r w:rsidRPr="00081EE6">
        <w:rPr>
          <w:rFonts w:ascii="Bradley Hand ITC" w:hAnsi="Bradley Hand ITC"/>
          <w:sz w:val="24"/>
          <w:szCs w:val="24"/>
        </w:rPr>
        <w:t xml:space="preserve">A carboxylic acid contains the -OH functional group. </w:t>
      </w:r>
    </w:p>
    <w:p w14:paraId="19861ACC" w14:textId="1B7344BF" w:rsidR="005D6BD9" w:rsidRDefault="005D6BD9" w:rsidP="005D6BD9">
      <w:pPr>
        <w:pStyle w:val="Answertext"/>
      </w:pPr>
    </w:p>
    <w:p w14:paraId="30211EEA" w14:textId="77777777" w:rsidR="00630B1E" w:rsidRPr="009F2D0C" w:rsidRDefault="00630B1E" w:rsidP="005D6BD9">
      <w:pPr>
        <w:pStyle w:val="Answertext"/>
      </w:pPr>
    </w:p>
    <w:p w14:paraId="58A9BABF" w14:textId="2CF1F49E" w:rsidR="005D6BD9" w:rsidRPr="00081EE6" w:rsidRDefault="005D6BD9" w:rsidP="005D6BD9">
      <w:pPr>
        <w:pStyle w:val="Question"/>
        <w:rPr>
          <w:rFonts w:ascii="Bradley Hand ITC" w:hAnsi="Bradley Hand ITC"/>
          <w:sz w:val="24"/>
          <w:szCs w:val="24"/>
        </w:rPr>
      </w:pPr>
      <w:r w:rsidRPr="00081EE6">
        <w:rPr>
          <w:rFonts w:ascii="Bradley Hand ITC" w:hAnsi="Bradley Hand ITC"/>
          <w:sz w:val="24"/>
          <w:szCs w:val="24"/>
        </w:rPr>
        <w:t>The names of carboxylic acids all end in –</w:t>
      </w:r>
      <w:proofErr w:type="spellStart"/>
      <w:r w:rsidRPr="00081EE6">
        <w:rPr>
          <w:rFonts w:ascii="Bradley Hand ITC" w:hAnsi="Bradley Hand ITC"/>
          <w:sz w:val="24"/>
          <w:szCs w:val="24"/>
        </w:rPr>
        <w:t>oic</w:t>
      </w:r>
      <w:proofErr w:type="spellEnd"/>
      <w:r w:rsidRPr="00081EE6">
        <w:rPr>
          <w:rFonts w:ascii="Bradley Hand ITC" w:hAnsi="Bradley Hand ITC"/>
          <w:sz w:val="24"/>
          <w:szCs w:val="24"/>
        </w:rPr>
        <w:t xml:space="preserve"> acid.</w:t>
      </w:r>
    </w:p>
    <w:p w14:paraId="1CBD4421" w14:textId="269071B2" w:rsidR="005D6BD9" w:rsidRDefault="005D6BD9" w:rsidP="005D6BD9">
      <w:pPr>
        <w:pStyle w:val="Question"/>
        <w:numPr>
          <w:ilvl w:val="0"/>
          <w:numId w:val="0"/>
        </w:numPr>
        <w:ind w:left="720" w:hanging="360"/>
      </w:pPr>
    </w:p>
    <w:p w14:paraId="0E66862B" w14:textId="77777777" w:rsidR="005D6BD9" w:rsidRDefault="005D6BD9" w:rsidP="005D6BD9">
      <w:pPr>
        <w:pStyle w:val="Question"/>
        <w:numPr>
          <w:ilvl w:val="0"/>
          <w:numId w:val="0"/>
        </w:numPr>
        <w:ind w:left="720" w:hanging="360"/>
      </w:pPr>
    </w:p>
    <w:p w14:paraId="569414FF" w14:textId="3B069702" w:rsidR="005D6BD9" w:rsidRPr="00081EE6" w:rsidRDefault="005D6BD9" w:rsidP="005D6BD9">
      <w:pPr>
        <w:pStyle w:val="Question"/>
        <w:rPr>
          <w:rFonts w:ascii="Bradley Hand ITC" w:hAnsi="Bradley Hand ITC"/>
          <w:sz w:val="24"/>
          <w:szCs w:val="24"/>
        </w:rPr>
      </w:pPr>
      <w:r w:rsidRPr="00081EE6">
        <w:rPr>
          <w:rFonts w:ascii="Bradley Hand ITC" w:hAnsi="Bradley Hand ITC"/>
          <w:sz w:val="24"/>
          <w:szCs w:val="24"/>
        </w:rPr>
        <w:t>The first part of the name tells you how many hydrogen atoms are present in the molecule.</w:t>
      </w:r>
    </w:p>
    <w:p w14:paraId="09F64D97" w14:textId="74E731D7" w:rsidR="005D6BD9" w:rsidRDefault="005D6BD9" w:rsidP="005D6BD9">
      <w:pPr>
        <w:pStyle w:val="Answertext"/>
      </w:pPr>
    </w:p>
    <w:p w14:paraId="646FF319" w14:textId="77777777" w:rsidR="00630B1E" w:rsidRPr="00081EE6" w:rsidRDefault="00630B1E" w:rsidP="005D6BD9">
      <w:pPr>
        <w:pStyle w:val="Answertext"/>
        <w:rPr>
          <w:rFonts w:ascii="Bradley Hand ITC" w:hAnsi="Bradley Hand ITC"/>
        </w:rPr>
      </w:pPr>
    </w:p>
    <w:p w14:paraId="4FC55D05" w14:textId="72417480" w:rsidR="005D6BD9" w:rsidRDefault="005D6BD9" w:rsidP="00081EE6">
      <w:pPr>
        <w:pStyle w:val="Question"/>
        <w:rPr>
          <w:rFonts w:ascii="Bradley Hand ITC" w:hAnsi="Bradley Hand ITC"/>
          <w:sz w:val="24"/>
          <w:szCs w:val="24"/>
        </w:rPr>
      </w:pPr>
      <w:r w:rsidRPr="00081EE6">
        <w:rPr>
          <w:rFonts w:ascii="Bradley Hand ITC" w:hAnsi="Bradley Hand ITC"/>
          <w:sz w:val="24"/>
          <w:szCs w:val="24"/>
        </w:rPr>
        <w:t>The letters –an– link the prefix to the –</w:t>
      </w:r>
      <w:proofErr w:type="spellStart"/>
      <w:r w:rsidRPr="00081EE6">
        <w:rPr>
          <w:rFonts w:ascii="Bradley Hand ITC" w:hAnsi="Bradley Hand ITC"/>
          <w:sz w:val="24"/>
          <w:szCs w:val="24"/>
        </w:rPr>
        <w:t>oic</w:t>
      </w:r>
      <w:proofErr w:type="spellEnd"/>
      <w:r w:rsidRPr="00081EE6">
        <w:rPr>
          <w:rFonts w:ascii="Bradley Hand ITC" w:hAnsi="Bradley Hand ITC"/>
          <w:sz w:val="24"/>
          <w:szCs w:val="24"/>
        </w:rPr>
        <w:t xml:space="preserve"> acid ending.</w:t>
      </w:r>
    </w:p>
    <w:p w14:paraId="541F479D" w14:textId="370B4DD8" w:rsidR="00081EE6" w:rsidRDefault="00081EE6" w:rsidP="00081EE6">
      <w:pPr>
        <w:pStyle w:val="Question"/>
        <w:numPr>
          <w:ilvl w:val="0"/>
          <w:numId w:val="0"/>
        </w:numPr>
        <w:ind w:left="720" w:hanging="360"/>
        <w:rPr>
          <w:rFonts w:ascii="Bradley Hand ITC" w:hAnsi="Bradley Hand ITC"/>
          <w:sz w:val="24"/>
          <w:szCs w:val="24"/>
        </w:rPr>
      </w:pPr>
    </w:p>
    <w:p w14:paraId="47B62133" w14:textId="36CBD425" w:rsidR="00081EE6" w:rsidRPr="00081EE6" w:rsidRDefault="00081EE6" w:rsidP="00081EE6">
      <w:pPr>
        <w:pStyle w:val="Question"/>
        <w:numPr>
          <w:ilvl w:val="0"/>
          <w:numId w:val="0"/>
        </w:numPr>
        <w:ind w:left="720" w:hanging="360"/>
        <w:rPr>
          <w:rFonts w:ascii="Bradley Hand ITC" w:hAnsi="Bradley Hand ITC"/>
          <w:sz w:val="24"/>
          <w:szCs w:val="24"/>
        </w:rPr>
      </w:pPr>
      <w:r>
        <w:rPr>
          <w:rFonts w:ascii="Bradley Hand ITC" w:hAnsi="Bradley Hand ITC"/>
          <w:sz w:val="24"/>
          <w:szCs w:val="24"/>
        </w:rPr>
        <w:t>e)</w:t>
      </w:r>
    </w:p>
    <w:tbl>
      <w:tblPr>
        <w:tblStyle w:val="TableGrid"/>
        <w:tblW w:w="4531" w:type="dxa"/>
        <w:tblInd w:w="1235" w:type="dxa"/>
        <w:tblLook w:val="04A0" w:firstRow="1" w:lastRow="0" w:firstColumn="1" w:lastColumn="0" w:noHBand="0" w:noVBand="1"/>
      </w:tblPr>
      <w:tblGrid>
        <w:gridCol w:w="2830"/>
        <w:gridCol w:w="1701"/>
      </w:tblGrid>
      <w:tr w:rsidR="005D6BD9" w14:paraId="7C139639" w14:textId="77777777" w:rsidTr="005D6BD9">
        <w:trPr>
          <w:trHeight w:val="510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2D63249A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  <w:b/>
                <w:bCs/>
              </w:rPr>
              <w:t>Number of carbon atoms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4F7FFCD7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  <w:b/>
                <w:bCs/>
              </w:rPr>
              <w:t>Prefix</w:t>
            </w:r>
          </w:p>
        </w:tc>
      </w:tr>
      <w:tr w:rsidR="005D6BD9" w14:paraId="48B8FC50" w14:textId="77777777" w:rsidTr="00EA522C">
        <w:tc>
          <w:tcPr>
            <w:tcW w:w="2830" w:type="dxa"/>
            <w:vAlign w:val="center"/>
          </w:tcPr>
          <w:p w14:paraId="16770BE9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</w:rPr>
              <w:t>1</w:t>
            </w:r>
          </w:p>
        </w:tc>
        <w:tc>
          <w:tcPr>
            <w:tcW w:w="1701" w:type="dxa"/>
            <w:vAlign w:val="center"/>
          </w:tcPr>
          <w:p w14:paraId="70109F37" w14:textId="35CDF8CC" w:rsidR="005D6BD9" w:rsidRPr="00081EE6" w:rsidRDefault="005D6BD9" w:rsidP="00EA522C">
            <w:pPr>
              <w:rPr>
                <w:rFonts w:ascii="Bradley Hand ITC" w:hAnsi="Bradley Hand ITC" w:cs="Arial"/>
                <w:sz w:val="24"/>
                <w:szCs w:val="24"/>
              </w:rPr>
            </w:pPr>
            <w:r w:rsidRPr="00081EE6">
              <w:rPr>
                <w:rFonts w:ascii="Bradley Hand ITC" w:hAnsi="Bradley Hand ITC" w:cs="Arial"/>
                <w:sz w:val="24"/>
                <w:szCs w:val="24"/>
              </w:rPr>
              <w:t>Meth-</w:t>
            </w:r>
          </w:p>
        </w:tc>
      </w:tr>
      <w:tr w:rsidR="005D6BD9" w14:paraId="7EA07044" w14:textId="77777777" w:rsidTr="00EA522C">
        <w:tc>
          <w:tcPr>
            <w:tcW w:w="2830" w:type="dxa"/>
            <w:vAlign w:val="center"/>
          </w:tcPr>
          <w:p w14:paraId="7BB4624C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</w:rPr>
              <w:t>2</w:t>
            </w:r>
          </w:p>
        </w:tc>
        <w:tc>
          <w:tcPr>
            <w:tcW w:w="1701" w:type="dxa"/>
            <w:vAlign w:val="center"/>
          </w:tcPr>
          <w:p w14:paraId="522C0AA0" w14:textId="39CE8779" w:rsidR="005D6BD9" w:rsidRPr="00081EE6" w:rsidRDefault="005D6BD9" w:rsidP="00EA522C">
            <w:pPr>
              <w:rPr>
                <w:rFonts w:ascii="Bradley Hand ITC" w:hAnsi="Bradley Hand ITC" w:cs="Arial"/>
                <w:sz w:val="24"/>
                <w:szCs w:val="24"/>
              </w:rPr>
            </w:pPr>
            <w:r w:rsidRPr="00081EE6">
              <w:rPr>
                <w:rFonts w:ascii="Bradley Hand ITC" w:hAnsi="Bradley Hand ITC" w:cs="Arial"/>
                <w:sz w:val="24"/>
                <w:szCs w:val="24"/>
              </w:rPr>
              <w:t>Prop-</w:t>
            </w:r>
          </w:p>
        </w:tc>
      </w:tr>
      <w:tr w:rsidR="005D6BD9" w14:paraId="7F6B71D4" w14:textId="77777777" w:rsidTr="00EA522C">
        <w:tc>
          <w:tcPr>
            <w:tcW w:w="2830" w:type="dxa"/>
            <w:vAlign w:val="center"/>
          </w:tcPr>
          <w:p w14:paraId="6BFFE03B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</w:rPr>
              <w:t>3</w:t>
            </w:r>
          </w:p>
        </w:tc>
        <w:tc>
          <w:tcPr>
            <w:tcW w:w="1701" w:type="dxa"/>
            <w:vAlign w:val="center"/>
          </w:tcPr>
          <w:p w14:paraId="524A1744" w14:textId="77777777" w:rsidR="005D6BD9" w:rsidRPr="00081EE6" w:rsidRDefault="005D6BD9" w:rsidP="00EA522C">
            <w:pPr>
              <w:rPr>
                <w:rFonts w:ascii="Bradley Hand ITC" w:hAnsi="Bradley Hand ITC" w:cs="Arial"/>
                <w:sz w:val="24"/>
                <w:szCs w:val="24"/>
              </w:rPr>
            </w:pPr>
            <w:r w:rsidRPr="00081EE6">
              <w:rPr>
                <w:rFonts w:ascii="Bradley Hand ITC" w:hAnsi="Bradley Hand ITC" w:cs="Arial"/>
                <w:sz w:val="24"/>
                <w:szCs w:val="24"/>
              </w:rPr>
              <w:t>Eth-</w:t>
            </w:r>
          </w:p>
        </w:tc>
      </w:tr>
      <w:tr w:rsidR="005D6BD9" w14:paraId="0D14F050" w14:textId="77777777" w:rsidTr="00EA522C">
        <w:tc>
          <w:tcPr>
            <w:tcW w:w="2830" w:type="dxa"/>
            <w:vAlign w:val="center"/>
          </w:tcPr>
          <w:p w14:paraId="57FAC1F5" w14:textId="77777777" w:rsidR="005D6BD9" w:rsidRDefault="005D6BD9" w:rsidP="00EA522C">
            <w:pPr>
              <w:rPr>
                <w:rFonts w:ascii="Arial" w:hAnsi="Arial" w:cs="Arial"/>
              </w:rPr>
            </w:pPr>
            <w:r w:rsidRPr="00476E22">
              <w:rPr>
                <w:rFonts w:ascii="Arial" w:hAnsi="Arial" w:cs="Arial"/>
              </w:rPr>
              <w:t>4</w:t>
            </w:r>
          </w:p>
        </w:tc>
        <w:tc>
          <w:tcPr>
            <w:tcW w:w="1701" w:type="dxa"/>
            <w:vAlign w:val="center"/>
          </w:tcPr>
          <w:p w14:paraId="49EFBC3B" w14:textId="77777777" w:rsidR="005D6BD9" w:rsidRPr="00081EE6" w:rsidRDefault="005D6BD9" w:rsidP="00EA522C">
            <w:pPr>
              <w:rPr>
                <w:rFonts w:ascii="Bradley Hand ITC" w:hAnsi="Bradley Hand ITC" w:cs="Arial"/>
                <w:sz w:val="24"/>
                <w:szCs w:val="24"/>
              </w:rPr>
            </w:pPr>
            <w:r w:rsidRPr="00081EE6">
              <w:rPr>
                <w:rFonts w:ascii="Bradley Hand ITC" w:hAnsi="Bradley Hand ITC" w:cs="Arial"/>
                <w:sz w:val="24"/>
                <w:szCs w:val="24"/>
              </w:rPr>
              <w:t>But-</w:t>
            </w:r>
          </w:p>
        </w:tc>
      </w:tr>
    </w:tbl>
    <w:p w14:paraId="7753EE79" w14:textId="77777777" w:rsidR="005D6BD9" w:rsidRDefault="005D6BD9" w:rsidP="005D6BD9">
      <w:pPr>
        <w:rPr>
          <w:rFonts w:ascii="Arial" w:hAnsi="Arial" w:cs="Arial"/>
        </w:rPr>
      </w:pPr>
    </w:p>
    <w:p w14:paraId="69F087BF" w14:textId="7EF9BCB9" w:rsidR="005D6BD9" w:rsidRDefault="005D6BD9" w:rsidP="005D6BD9">
      <w:pPr>
        <w:pStyle w:val="Answertext"/>
      </w:pPr>
    </w:p>
    <w:p w14:paraId="6641A23C" w14:textId="77777777" w:rsidR="00630B1E" w:rsidRPr="0039661E" w:rsidRDefault="00630B1E" w:rsidP="005D6BD9">
      <w:pPr>
        <w:pStyle w:val="Answertext"/>
      </w:pPr>
    </w:p>
    <w:p w14:paraId="585894D2" w14:textId="77777777" w:rsidR="00630B1E" w:rsidRDefault="00630B1E">
      <w:pPr>
        <w:rPr>
          <w:rFonts w:ascii="Arial" w:hAnsi="Arial" w:cs="Arial"/>
          <w:b/>
          <w:bCs/>
        </w:rPr>
      </w:pPr>
      <w:r>
        <w:br w:type="page"/>
      </w:r>
    </w:p>
    <w:p w14:paraId="4B94AAE3" w14:textId="039F5041" w:rsidR="005D6BD9" w:rsidRPr="00604A48" w:rsidRDefault="005D6BD9" w:rsidP="00604A48">
      <w:pPr>
        <w:pStyle w:val="Question"/>
        <w:numPr>
          <w:ilvl w:val="0"/>
          <w:numId w:val="23"/>
        </w:numPr>
        <w:rPr>
          <w:rFonts w:ascii="Bradley Hand ITC" w:hAnsi="Bradley Hand ITC"/>
          <w:sz w:val="24"/>
          <w:szCs w:val="24"/>
        </w:rPr>
      </w:pPr>
      <w:r w:rsidRPr="00604A48">
        <w:rPr>
          <w:rFonts w:ascii="Bradley Hand ITC" w:hAnsi="Bradley Hand ITC"/>
          <w:sz w:val="24"/>
          <w:szCs w:val="24"/>
        </w:rPr>
        <w:lastRenderedPageBreak/>
        <w:t>The molecule below is called ethanoic acid.</w:t>
      </w:r>
    </w:p>
    <w:p w14:paraId="4C2806B1" w14:textId="2788F1CC" w:rsidR="00C9492A" w:rsidRDefault="00F957DF" w:rsidP="00C9492A">
      <w:pPr>
        <w:rPr>
          <w:rStyle w:val="AnswercontextChar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8BAB749" wp14:editId="057CC3EA">
            <wp:simplePos x="0" y="0"/>
            <wp:positionH relativeFrom="column">
              <wp:posOffset>705485</wp:posOffset>
            </wp:positionH>
            <wp:positionV relativeFrom="paragraph">
              <wp:posOffset>99695</wp:posOffset>
            </wp:positionV>
            <wp:extent cx="1188720" cy="903605"/>
            <wp:effectExtent l="0" t="0" r="0" b="0"/>
            <wp:wrapTight wrapText="bothSides">
              <wp:wrapPolygon edited="0">
                <wp:start x="0" y="0"/>
                <wp:lineTo x="0" y="20947"/>
                <wp:lineTo x="21115" y="20947"/>
                <wp:lineTo x="21115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406"/>
                    <a:stretch/>
                  </pic:blipFill>
                  <pic:spPr bwMode="auto">
                    <a:xfrm>
                      <a:off x="0" y="0"/>
                      <a:ext cx="1188720" cy="903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04F9">
        <w:rPr>
          <w:noProof/>
          <w:lang w:eastAsia="en-GB"/>
        </w:rPr>
        <w:drawing>
          <wp:anchor distT="0" distB="0" distL="114300" distR="114300" simplePos="0" relativeHeight="251693056" behindDoc="0" locked="0" layoutInCell="1" allowOverlap="1" wp14:anchorId="1561DFE5" wp14:editId="62D3E18B">
            <wp:simplePos x="0" y="0"/>
            <wp:positionH relativeFrom="column">
              <wp:posOffset>2267585</wp:posOffset>
            </wp:positionH>
            <wp:positionV relativeFrom="paragraph">
              <wp:posOffset>88900</wp:posOffset>
            </wp:positionV>
            <wp:extent cx="1399540" cy="849630"/>
            <wp:effectExtent l="0" t="0" r="0" b="762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9540" cy="84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01BB2A" w14:textId="2F82FA7F" w:rsidR="00C9492A" w:rsidRDefault="00C9492A" w:rsidP="00C9492A">
      <w:pPr>
        <w:rPr>
          <w:rStyle w:val="AnswercontextChar"/>
        </w:rPr>
      </w:pPr>
    </w:p>
    <w:p w14:paraId="565BBDE1" w14:textId="77777777" w:rsidR="00C9492A" w:rsidRDefault="00C9492A" w:rsidP="00C9492A">
      <w:pPr>
        <w:rPr>
          <w:rStyle w:val="AnswercontextChar"/>
        </w:rPr>
      </w:pPr>
    </w:p>
    <w:p w14:paraId="70FE879B" w14:textId="77777777" w:rsidR="00C9492A" w:rsidRDefault="00C9492A" w:rsidP="00C9492A">
      <w:pPr>
        <w:rPr>
          <w:rStyle w:val="AnswercontextChar"/>
        </w:rPr>
      </w:pPr>
    </w:p>
    <w:p w14:paraId="216CB403" w14:textId="34998B36" w:rsidR="005D6BD9" w:rsidRDefault="005D6BD9" w:rsidP="005D6BD9">
      <w:pPr>
        <w:pStyle w:val="Answertext"/>
      </w:pPr>
    </w:p>
    <w:p w14:paraId="017E5E54" w14:textId="77777777" w:rsidR="00630B1E" w:rsidRPr="0039661E" w:rsidRDefault="00630B1E" w:rsidP="005D6BD9">
      <w:pPr>
        <w:pStyle w:val="Answertext"/>
      </w:pPr>
    </w:p>
    <w:p w14:paraId="0639B274" w14:textId="77777777" w:rsidR="005D6BD9" w:rsidRDefault="005D6BD9" w:rsidP="005D6BD9">
      <w:pPr>
        <w:rPr>
          <w:rFonts w:ascii="Arial" w:hAnsi="Arial" w:cs="Arial"/>
        </w:rPr>
      </w:pPr>
    </w:p>
    <w:p w14:paraId="554C4BFF" w14:textId="77777777" w:rsidR="005D6BD9" w:rsidRPr="0093722B" w:rsidRDefault="005D6BD9" w:rsidP="00C9492A">
      <w:pPr>
        <w:pStyle w:val="Question"/>
        <w:numPr>
          <w:ilvl w:val="0"/>
          <w:numId w:val="2"/>
        </w:numPr>
        <w:spacing w:before="0"/>
      </w:pPr>
      <w:r w:rsidRPr="0093722B">
        <w:t>George is asked by his teacher to draw out the structure of ethanoic acid.</w:t>
      </w:r>
    </w:p>
    <w:p w14:paraId="6B0C5CD0" w14:textId="77777777" w:rsidR="005D6BD9" w:rsidRDefault="005D6BD9" w:rsidP="00C9492A">
      <w:pPr>
        <w:pStyle w:val="Questioncontext"/>
      </w:pPr>
      <w:r>
        <w:t>He gives four possible structures, but only one is correct.</w:t>
      </w:r>
    </w:p>
    <w:p w14:paraId="545175F9" w14:textId="6F318571" w:rsidR="005D6BD9" w:rsidRDefault="005D6BD9" w:rsidP="00C9492A">
      <w:pPr>
        <w:pStyle w:val="Questioncontext"/>
      </w:pPr>
      <w:r>
        <w:t xml:space="preserve">Which one is correct?  </w:t>
      </w:r>
    </w:p>
    <w:p w14:paraId="5427A633" w14:textId="295F6A13" w:rsidR="005D6BD9" w:rsidRDefault="00F957DF" w:rsidP="005D6BD9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86912" behindDoc="0" locked="0" layoutInCell="1" allowOverlap="1" wp14:anchorId="316B940F" wp14:editId="08E9E634">
            <wp:simplePos x="0" y="0"/>
            <wp:positionH relativeFrom="column">
              <wp:posOffset>3886200</wp:posOffset>
            </wp:positionH>
            <wp:positionV relativeFrom="paragraph">
              <wp:posOffset>106680</wp:posOffset>
            </wp:positionV>
            <wp:extent cx="980440" cy="787400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18" r="19813" b="4760"/>
                    <a:stretch/>
                  </pic:blipFill>
                  <pic:spPr bwMode="auto">
                    <a:xfrm>
                      <a:off x="0" y="0"/>
                      <a:ext cx="980440" cy="78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92032" behindDoc="0" locked="0" layoutInCell="1" allowOverlap="1" wp14:anchorId="58BB74E8" wp14:editId="5D2433A5">
            <wp:simplePos x="0" y="0"/>
            <wp:positionH relativeFrom="column">
              <wp:posOffset>1191895</wp:posOffset>
            </wp:positionH>
            <wp:positionV relativeFrom="paragraph">
              <wp:posOffset>110490</wp:posOffset>
            </wp:positionV>
            <wp:extent cx="892810" cy="786130"/>
            <wp:effectExtent l="0" t="0" r="254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281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FDD14" w14:textId="500388F0" w:rsidR="005D6BD9" w:rsidRDefault="005D6BD9" w:rsidP="005D6BD9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333FCDA" wp14:editId="3C77FD54">
                <wp:simplePos x="0" y="0"/>
                <wp:positionH relativeFrom="margin">
                  <wp:posOffset>742950</wp:posOffset>
                </wp:positionH>
                <wp:positionV relativeFrom="paragraph">
                  <wp:posOffset>131445</wp:posOffset>
                </wp:positionV>
                <wp:extent cx="285750" cy="479425"/>
                <wp:effectExtent l="0" t="0" r="0" b="0"/>
                <wp:wrapTight wrapText="bothSides">
                  <wp:wrapPolygon edited="0">
                    <wp:start x="0" y="0"/>
                    <wp:lineTo x="0" y="20599"/>
                    <wp:lineTo x="20160" y="20599"/>
                    <wp:lineTo x="20160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479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5D5E4" w14:textId="77777777" w:rsidR="005D6BD9" w:rsidRPr="00F957DF" w:rsidRDefault="005D6BD9" w:rsidP="005D6BD9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F957D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3FC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10.35pt;width:22.5pt;height:37.7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" stroked="f">
                <v:textbox>
                  <w:txbxContent>
                    <w:p w14:paraId="30B5D5E4" w14:textId="77777777" w:rsidR="005D6BD9" w:rsidRPr="00F957DF" w:rsidRDefault="005D6BD9" w:rsidP="005D6BD9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F957D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17106FB" w14:textId="5192C5D8" w:rsidR="005D6BD9" w:rsidRDefault="005D6BD9" w:rsidP="005D6BD9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623E59F4" wp14:editId="3BEDB534">
                <wp:simplePos x="0" y="0"/>
                <wp:positionH relativeFrom="margin">
                  <wp:posOffset>3311525</wp:posOffset>
                </wp:positionH>
                <wp:positionV relativeFrom="paragraph">
                  <wp:posOffset>5715</wp:posOffset>
                </wp:positionV>
                <wp:extent cx="295275" cy="469900"/>
                <wp:effectExtent l="0" t="0" r="9525" b="6350"/>
                <wp:wrapTight wrapText="bothSides">
                  <wp:wrapPolygon edited="0">
                    <wp:start x="0" y="0"/>
                    <wp:lineTo x="0" y="21016"/>
                    <wp:lineTo x="20903" y="21016"/>
                    <wp:lineTo x="20903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C377C" w14:textId="77777777" w:rsidR="005D6BD9" w:rsidRPr="00F957DF" w:rsidRDefault="005D6BD9" w:rsidP="005D6BD9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F957D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E59F4" id="_x0000_s1027" type="#_x0000_t202" style="position:absolute;left:0;text-align:left;margin-left:260.75pt;margin-top:.45pt;width:23.25pt;height:37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" stroked="f">
                <v:textbox>
                  <w:txbxContent>
                    <w:p w14:paraId="5C0C377C" w14:textId="77777777" w:rsidR="005D6BD9" w:rsidRPr="00F957DF" w:rsidRDefault="005D6BD9" w:rsidP="005D6BD9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F957D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825A64C" w14:textId="648C4182" w:rsidR="005D6BD9" w:rsidRDefault="005D6BD9" w:rsidP="005D6BD9">
      <w:pPr>
        <w:pStyle w:val="ListParagraph"/>
        <w:rPr>
          <w:rFonts w:ascii="Arial" w:hAnsi="Arial" w:cs="Arial"/>
        </w:rPr>
      </w:pPr>
    </w:p>
    <w:p w14:paraId="376986A7" w14:textId="656DD281" w:rsidR="005D6BD9" w:rsidRDefault="005D6BD9" w:rsidP="005D6BD9">
      <w:pPr>
        <w:pStyle w:val="ListParagraph"/>
        <w:rPr>
          <w:rFonts w:ascii="Arial" w:hAnsi="Arial" w:cs="Arial"/>
        </w:rPr>
      </w:pPr>
    </w:p>
    <w:p w14:paraId="665F94B9" w14:textId="0E70ADC5" w:rsidR="005D6BD9" w:rsidRDefault="00F93385" w:rsidP="005D6BD9">
      <w:pPr>
        <w:pStyle w:val="ListParagraph"/>
        <w:rPr>
          <w:rFonts w:ascii="Arial" w:hAnsi="Arial" w:cs="Arial"/>
        </w:rPr>
      </w:pPr>
      <w:r w:rsidRPr="00F97491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91008" behindDoc="1" locked="0" layoutInCell="1" allowOverlap="1" wp14:anchorId="1E960192" wp14:editId="34F18077">
            <wp:simplePos x="0" y="0"/>
            <wp:positionH relativeFrom="margin">
              <wp:posOffset>1242695</wp:posOffset>
            </wp:positionH>
            <wp:positionV relativeFrom="paragraph">
              <wp:posOffset>175895</wp:posOffset>
            </wp:positionV>
            <wp:extent cx="991235" cy="741680"/>
            <wp:effectExtent l="0" t="0" r="0" b="1270"/>
            <wp:wrapTight wrapText="bothSides">
              <wp:wrapPolygon edited="0">
                <wp:start x="0" y="0"/>
                <wp:lineTo x="0" y="21082"/>
                <wp:lineTo x="21171" y="21082"/>
                <wp:lineTo x="21171" y="0"/>
                <wp:lineTo x="0" y="0"/>
              </wp:wrapPolygon>
            </wp:wrapTight>
            <wp:docPr id="28" name="Picture 28" descr="C:\Users\Owner\AppData\Local\Microsoft\Windows\INetCache\Content.MSO\BFFCEC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Owner\AppData\Local\Microsoft\Windows\INetCache\Content.MSO\BFFCECC3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35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D97829" w14:textId="23E70505" w:rsidR="005D6BD9" w:rsidRDefault="00F957DF" w:rsidP="005D6BD9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88960" behindDoc="0" locked="0" layoutInCell="1" allowOverlap="1" wp14:anchorId="0CEFFBA8" wp14:editId="5758D380">
            <wp:simplePos x="0" y="0"/>
            <wp:positionH relativeFrom="column">
              <wp:posOffset>3978275</wp:posOffset>
            </wp:positionH>
            <wp:positionV relativeFrom="paragraph">
              <wp:posOffset>43180</wp:posOffset>
            </wp:positionV>
            <wp:extent cx="1024255" cy="745490"/>
            <wp:effectExtent l="0" t="0" r="444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24" t="-1" r="10927" b="6224"/>
                    <a:stretch/>
                  </pic:blipFill>
                  <pic:spPr bwMode="auto">
                    <a:xfrm>
                      <a:off x="0" y="0"/>
                      <a:ext cx="1024255" cy="745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E3BFDE" w14:textId="17CDDB5E" w:rsidR="005D6BD9" w:rsidRDefault="00F957DF" w:rsidP="005D6BD9">
      <w:pPr>
        <w:pStyle w:val="ListParagraph"/>
        <w:rPr>
          <w:rFonts w:ascii="Arial" w:hAnsi="Arial" w:cs="Arial"/>
        </w:rPr>
      </w:pP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3573933E" wp14:editId="116D0B94">
                <wp:simplePos x="0" y="0"/>
                <wp:positionH relativeFrom="margin">
                  <wp:posOffset>3352800</wp:posOffset>
                </wp:positionH>
                <wp:positionV relativeFrom="paragraph">
                  <wp:posOffset>62865</wp:posOffset>
                </wp:positionV>
                <wp:extent cx="295275" cy="469900"/>
                <wp:effectExtent l="0" t="0" r="9525" b="6350"/>
                <wp:wrapTight wrapText="bothSides">
                  <wp:wrapPolygon edited="0">
                    <wp:start x="0" y="0"/>
                    <wp:lineTo x="0" y="21016"/>
                    <wp:lineTo x="20903" y="21016"/>
                    <wp:lineTo x="20903" y="0"/>
                    <wp:lineTo x="0" y="0"/>
                  </wp:wrapPolygon>
                </wp:wrapTight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2D75C" w14:textId="77777777" w:rsidR="005D6BD9" w:rsidRPr="00F957DF" w:rsidRDefault="005D6BD9" w:rsidP="005D6BD9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bookmarkStart w:id="0" w:name="_GoBack"/>
                            <w:r w:rsidRPr="00F957D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D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3933E" id="_x0000_s1028" type="#_x0000_t202" style="position:absolute;left:0;text-align:left;margin-left:264pt;margin-top:4.95pt;width:23.25pt;height:37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" stroked="f">
                <v:textbox>
                  <w:txbxContent>
                    <w:p w14:paraId="0E72D75C" w14:textId="77777777" w:rsidR="005D6BD9" w:rsidRPr="00F957DF" w:rsidRDefault="005D6BD9" w:rsidP="005D6BD9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bookmarkStart w:id="1" w:name="_GoBack"/>
                      <w:r w:rsidRPr="00F957D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D</w:t>
                      </w:r>
                      <w:bookmarkEnd w:id="1"/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543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011599F2" wp14:editId="4F656703">
                <wp:simplePos x="0" y="0"/>
                <wp:positionH relativeFrom="margin">
                  <wp:posOffset>704850</wp:posOffset>
                </wp:positionH>
                <wp:positionV relativeFrom="paragraph">
                  <wp:posOffset>81280</wp:posOffset>
                </wp:positionV>
                <wp:extent cx="295275" cy="469900"/>
                <wp:effectExtent l="0" t="0" r="9525" b="6350"/>
                <wp:wrapTight wrapText="bothSides">
                  <wp:wrapPolygon edited="0">
                    <wp:start x="0" y="0"/>
                    <wp:lineTo x="0" y="21016"/>
                    <wp:lineTo x="20903" y="21016"/>
                    <wp:lineTo x="20903" y="0"/>
                    <wp:lineTo x="0" y="0"/>
                  </wp:wrapPolygon>
                </wp:wrapTight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22AF7F" w14:textId="77777777" w:rsidR="005D6BD9" w:rsidRPr="00F957DF" w:rsidRDefault="005D6BD9" w:rsidP="005D6BD9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F957D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599F2" id="Text Box 6" o:spid="_x0000_s1029" type="#_x0000_t202" style="position:absolute;left:0;text-align:left;margin-left:55.5pt;margin-top:6.4pt;width:23.25pt;height:37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" stroked="f">
                <v:textbox>
                  <w:txbxContent>
                    <w:p w14:paraId="7422AF7F" w14:textId="77777777" w:rsidR="005D6BD9" w:rsidRPr="00F957DF" w:rsidRDefault="005D6BD9" w:rsidP="005D6BD9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F957D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1C4494F9" w14:textId="563E08AB" w:rsidR="005D6BD9" w:rsidRDefault="005D6BD9" w:rsidP="005D6BD9">
      <w:pPr>
        <w:pStyle w:val="ListParagraph"/>
        <w:rPr>
          <w:rFonts w:ascii="Arial" w:hAnsi="Arial" w:cs="Arial"/>
        </w:rPr>
      </w:pPr>
    </w:p>
    <w:p w14:paraId="24DF6602" w14:textId="77777777" w:rsidR="00F93385" w:rsidRDefault="00F93385" w:rsidP="005D6BD9">
      <w:pPr>
        <w:pStyle w:val="ListParagraph"/>
        <w:rPr>
          <w:rFonts w:ascii="Arial" w:hAnsi="Arial" w:cs="Arial"/>
        </w:rPr>
      </w:pPr>
    </w:p>
    <w:p w14:paraId="0E13C876" w14:textId="0203D8D3" w:rsidR="005D6BD9" w:rsidRDefault="005D6BD9" w:rsidP="005D6BD9">
      <w:pPr>
        <w:pStyle w:val="ListParagraph"/>
        <w:rPr>
          <w:rFonts w:ascii="Arial" w:hAnsi="Arial" w:cs="Arial"/>
        </w:rPr>
      </w:pPr>
    </w:p>
    <w:p w14:paraId="27FE0C98" w14:textId="36996622" w:rsidR="005D6BD9" w:rsidRPr="00C16807" w:rsidRDefault="005D6BD9" w:rsidP="00F93385">
      <w:pPr>
        <w:pStyle w:val="Answertext"/>
      </w:pPr>
    </w:p>
    <w:p w14:paraId="5835DFC2" w14:textId="77777777" w:rsidR="005D6BD9" w:rsidRDefault="005D6BD9" w:rsidP="005D6BD9">
      <w:pPr>
        <w:pStyle w:val="ListParagraph"/>
        <w:rPr>
          <w:rFonts w:ascii="Arial" w:hAnsi="Arial" w:cs="Arial"/>
        </w:rPr>
      </w:pPr>
    </w:p>
    <w:p w14:paraId="54525D51" w14:textId="77777777" w:rsidR="00630B1E" w:rsidRDefault="00630B1E">
      <w:pPr>
        <w:rPr>
          <w:rFonts w:ascii="Arial" w:hAnsi="Arial" w:cs="Arial"/>
          <w:b/>
          <w:bCs/>
        </w:rPr>
      </w:pPr>
      <w:r>
        <w:br w:type="page"/>
      </w:r>
    </w:p>
    <w:p w14:paraId="25D60CB0" w14:textId="35F0073C" w:rsidR="005D6BD9" w:rsidRDefault="005D6BD9" w:rsidP="00C9492A">
      <w:pPr>
        <w:pStyle w:val="Question"/>
        <w:numPr>
          <w:ilvl w:val="0"/>
          <w:numId w:val="2"/>
        </w:numPr>
        <w:spacing w:before="0"/>
      </w:pPr>
      <w:r>
        <w:lastRenderedPageBreak/>
        <w:t>Alan and Michelle carry out some experiments using ethanoic acid, and test for any gases formed.</w:t>
      </w:r>
    </w:p>
    <w:p w14:paraId="1FB19567" w14:textId="77777777" w:rsidR="005D6BD9" w:rsidRDefault="005D6BD9" w:rsidP="00C9492A">
      <w:pPr>
        <w:pStyle w:val="Questioncontext"/>
      </w:pPr>
      <w:r>
        <w:t>The chemical formulae of the substances added are in the left-hand boxes.</w:t>
      </w:r>
    </w:p>
    <w:p w14:paraId="7ABD659C" w14:textId="77777777" w:rsidR="005D6BD9" w:rsidRDefault="005D6BD9" w:rsidP="00C9492A">
      <w:pPr>
        <w:pStyle w:val="Questioncontext"/>
      </w:pPr>
      <w:r>
        <w:t>Their observations are on the right-hand side.</w:t>
      </w:r>
    </w:p>
    <w:p w14:paraId="4EEFFFAB" w14:textId="77777777" w:rsidR="005D6BD9" w:rsidRDefault="005D6BD9" w:rsidP="00C9492A">
      <w:pPr>
        <w:pStyle w:val="Questioncontext"/>
      </w:pPr>
      <w:r>
        <w:t>Draw straight lines to link the substance with the correct gas test.</w:t>
      </w:r>
    </w:p>
    <w:p w14:paraId="16CE7252" w14:textId="77777777" w:rsidR="005D6BD9" w:rsidRDefault="005D6BD9" w:rsidP="005D6BD9">
      <w:pPr>
        <w:pStyle w:val="ListParagraph"/>
        <w:rPr>
          <w:rFonts w:ascii="Arial" w:hAnsi="Arial" w:cs="Arial"/>
        </w:rPr>
      </w:pPr>
    </w:p>
    <w:p w14:paraId="090473B5" w14:textId="77777777" w:rsidR="005D6BD9" w:rsidRDefault="005D6BD9" w:rsidP="005D6BD9">
      <w:pPr>
        <w:pStyle w:val="ListParagraph"/>
        <w:rPr>
          <w:rFonts w:ascii="Arial" w:hAnsi="Arial" w:cs="Arial"/>
          <w:b/>
          <w:bCs/>
        </w:rPr>
      </w:pPr>
      <w:r w:rsidRPr="00E9565C">
        <w:rPr>
          <w:rFonts w:ascii="Arial" w:hAnsi="Arial" w:cs="Arial"/>
          <w:b/>
          <w:bCs/>
        </w:rPr>
        <w:t xml:space="preserve">Formula of substance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  <w:t>Observation</w:t>
      </w:r>
    </w:p>
    <w:p w14:paraId="0AD797E9" w14:textId="77777777" w:rsidR="005D6BD9" w:rsidRPr="00E9565C" w:rsidRDefault="005D6BD9" w:rsidP="005D6BD9">
      <w:pPr>
        <w:pStyle w:val="ListParagraph"/>
        <w:rPr>
          <w:rFonts w:ascii="Arial" w:hAnsi="Arial" w:cs="Arial"/>
          <w:b/>
          <w:bCs/>
        </w:rPr>
      </w:pPr>
      <w:r w:rsidRPr="00E9565C">
        <w:rPr>
          <w:rFonts w:ascii="Arial" w:hAnsi="Arial" w:cs="Arial"/>
          <w:b/>
          <w:bCs/>
        </w:rPr>
        <w:t>being added</w:t>
      </w:r>
    </w:p>
    <w:p w14:paraId="64786196" w14:textId="5F074289" w:rsidR="005D6BD9" w:rsidRDefault="00C9492A" w:rsidP="00C9492A">
      <w:pPr>
        <w:pStyle w:val="Answertext"/>
      </w:pP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8DA64F3" wp14:editId="7306057F">
                <wp:simplePos x="0" y="0"/>
                <wp:positionH relativeFrom="column">
                  <wp:posOffset>556894</wp:posOffset>
                </wp:positionH>
                <wp:positionV relativeFrom="paragraph">
                  <wp:posOffset>57785</wp:posOffset>
                </wp:positionV>
                <wp:extent cx="883285" cy="1404620"/>
                <wp:effectExtent l="0" t="0" r="12065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2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2DCC1" w14:textId="77777777" w:rsidR="005D6BD9" w:rsidRDefault="005D6BD9" w:rsidP="005D6BD9">
                            <w:r>
                              <w:t>M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8DA64F3" id="_x0000_s1030" type="#_x0000_t202" style="position:absolute;left:0;text-align:left;margin-left:43.85pt;margin-top:4.55pt;width:69.55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">
                <v:textbox style="mso-fit-shape-to-text:t">
                  <w:txbxContent>
                    <w:p w14:paraId="51C2DCC1" w14:textId="77777777" w:rsidR="005D6BD9" w:rsidRDefault="005D6BD9" w:rsidP="005D6BD9">
                      <w:r>
                        <w:t>Mg</w:t>
                      </w:r>
                    </w:p>
                  </w:txbxContent>
                </v:textbox>
              </v:shape>
            </w:pict>
          </mc:Fallback>
        </mc:AlternateContent>
      </w:r>
      <w:r w:rsidR="005D6BD9"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035796D" wp14:editId="471B28B6">
                <wp:simplePos x="0" y="0"/>
                <wp:positionH relativeFrom="margin">
                  <wp:posOffset>3659505</wp:posOffset>
                </wp:positionH>
                <wp:positionV relativeFrom="paragraph">
                  <wp:posOffset>55880</wp:posOffset>
                </wp:positionV>
                <wp:extent cx="2428875" cy="1404620"/>
                <wp:effectExtent l="0" t="0" r="28575" b="1397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C7F7F" w14:textId="77777777" w:rsidR="005D6BD9" w:rsidRDefault="005D6BD9" w:rsidP="005D6BD9">
                            <w:r>
                              <w:t>A gas forms that turns limewater milk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035796D" id="_x0000_s1036" type="#_x0000_t202" style="position:absolute;left:0;text-align:left;margin-left:288.15pt;margin-top:4.4pt;width:191.25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">
                <v:textbox style="mso-fit-shape-to-text:t">
                  <w:txbxContent>
                    <w:p w14:paraId="6F4C7F7F" w14:textId="77777777" w:rsidR="005D6BD9" w:rsidRDefault="005D6BD9" w:rsidP="005D6BD9">
                      <w:r>
                        <w:t>A gas forms that turns limewater milk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44A077" w14:textId="76D2C211" w:rsidR="005D6BD9" w:rsidRPr="0093722B" w:rsidRDefault="005D6BD9" w:rsidP="00C9492A">
      <w:pPr>
        <w:pStyle w:val="Answertext"/>
      </w:pPr>
    </w:p>
    <w:p w14:paraId="58CCE16D" w14:textId="637D7F6C" w:rsidR="005D6BD9" w:rsidRDefault="00C9492A" w:rsidP="00C9492A">
      <w:pPr>
        <w:pStyle w:val="Answertext"/>
      </w:pP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F32861E" wp14:editId="6ED8C271">
                <wp:simplePos x="0" y="0"/>
                <wp:positionH relativeFrom="column">
                  <wp:posOffset>558067</wp:posOffset>
                </wp:positionH>
                <wp:positionV relativeFrom="paragraph">
                  <wp:posOffset>136525</wp:posOffset>
                </wp:positionV>
                <wp:extent cx="883285" cy="1404620"/>
                <wp:effectExtent l="0" t="0" r="12065" b="1397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2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4D4ACF" w14:textId="77777777" w:rsidR="005D6BD9" w:rsidRDefault="005D6BD9" w:rsidP="005D6BD9">
                            <w:r>
                              <w:t>Na</w:t>
                            </w:r>
                            <w:r w:rsidRPr="00E9565C">
                              <w:rPr>
                                <w:vertAlign w:val="subscript"/>
                              </w:rPr>
                              <w:t>2</w:t>
                            </w:r>
                            <w:r>
                              <w:t>CO</w:t>
                            </w:r>
                            <w:r w:rsidRPr="00E9565C">
                              <w:rPr>
                                <w:vertAlign w:val="subscript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F32861E" id="_x0000_s1037" type="#_x0000_t202" style="position:absolute;left:0;text-align:left;margin-left:43.95pt;margin-top:10.75pt;width:69.5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">
                <v:textbox style="mso-fit-shape-to-text:t">
                  <w:txbxContent>
                    <w:p w14:paraId="0F4D4ACF" w14:textId="77777777" w:rsidR="005D6BD9" w:rsidRDefault="005D6BD9" w:rsidP="005D6BD9">
                      <w:r>
                        <w:t>Na</w:t>
                      </w:r>
                      <w:r w:rsidRPr="00E9565C">
                        <w:rPr>
                          <w:vertAlign w:val="subscript"/>
                        </w:rPr>
                        <w:t>2</w:t>
                      </w:r>
                      <w:r>
                        <w:t>CO</w:t>
                      </w:r>
                      <w:r w:rsidRPr="00E9565C">
                        <w:rPr>
                          <w:vertAlign w:val="subscript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46F0F787" w14:textId="0E6BF79F" w:rsidR="005D6BD9" w:rsidRDefault="00C9492A" w:rsidP="00C9492A">
      <w:pPr>
        <w:pStyle w:val="Answertext"/>
      </w:pP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77A9274" wp14:editId="5A76315F">
                <wp:simplePos x="0" y="0"/>
                <wp:positionH relativeFrom="margin">
                  <wp:posOffset>3668395</wp:posOffset>
                </wp:positionH>
                <wp:positionV relativeFrom="paragraph">
                  <wp:posOffset>7620</wp:posOffset>
                </wp:positionV>
                <wp:extent cx="2422525" cy="1404620"/>
                <wp:effectExtent l="0" t="0" r="15875" b="1397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25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8E2041" w14:textId="77777777" w:rsidR="005D6BD9" w:rsidRDefault="005D6BD9" w:rsidP="005D6BD9">
                            <w:r>
                              <w:t>No gas fo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7A9274" id="_x0000_s1033" type="#_x0000_t202" style="position:absolute;left:0;text-align:left;margin-left:288.85pt;margin-top:.6pt;width:190.75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">
                <v:textbox style="mso-fit-shape-to-text:t">
                  <w:txbxContent>
                    <w:p w14:paraId="5D8E2041" w14:textId="77777777" w:rsidR="005D6BD9" w:rsidRDefault="005D6BD9" w:rsidP="005D6BD9">
                      <w:r>
                        <w:t>No gas for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54C339" w14:textId="2374B011" w:rsidR="005D6BD9" w:rsidRDefault="005D6BD9" w:rsidP="00C9492A">
      <w:pPr>
        <w:pStyle w:val="Answertext"/>
      </w:pPr>
    </w:p>
    <w:p w14:paraId="3FD218A1" w14:textId="5CCA5316" w:rsidR="005D6BD9" w:rsidRDefault="005D6BD9" w:rsidP="00C9492A">
      <w:pPr>
        <w:pStyle w:val="Answertext"/>
      </w:pP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F1614C2" wp14:editId="182FC49A">
                <wp:simplePos x="0" y="0"/>
                <wp:positionH relativeFrom="column">
                  <wp:posOffset>556895</wp:posOffset>
                </wp:positionH>
                <wp:positionV relativeFrom="paragraph">
                  <wp:posOffset>105410</wp:posOffset>
                </wp:positionV>
                <wp:extent cx="895350" cy="1404620"/>
                <wp:effectExtent l="0" t="0" r="19050" b="1397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9A957E" w14:textId="77777777" w:rsidR="005D6BD9" w:rsidRDefault="005D6BD9" w:rsidP="005D6BD9">
                            <w:r>
                              <w:t>NaO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1614C2" id="_x0000_s1034" type="#_x0000_t202" style="position:absolute;left:0;text-align:left;margin-left:43.85pt;margin-top:8.3pt;width:70.5pt;height:110.6pt;z-index:2516828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">
                <v:textbox style="mso-fit-shape-to-text:t">
                  <w:txbxContent>
                    <w:p w14:paraId="6E9A957E" w14:textId="77777777" w:rsidR="005D6BD9" w:rsidRDefault="005D6BD9" w:rsidP="005D6BD9">
                      <w:r>
                        <w:t>NaOH</w:t>
                      </w:r>
                    </w:p>
                  </w:txbxContent>
                </v:textbox>
              </v:shape>
            </w:pict>
          </mc:Fallback>
        </mc:AlternateContent>
      </w:r>
    </w:p>
    <w:p w14:paraId="7A07B7CB" w14:textId="4E9332F3" w:rsidR="005D6BD9" w:rsidRDefault="00C9492A" w:rsidP="00C9492A">
      <w:pPr>
        <w:pStyle w:val="Answertext"/>
      </w:pPr>
      <w:r w:rsidRPr="00E9565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A309DB" wp14:editId="62E1FFF4">
                <wp:simplePos x="0" y="0"/>
                <wp:positionH relativeFrom="margin">
                  <wp:posOffset>3687445</wp:posOffset>
                </wp:positionH>
                <wp:positionV relativeFrom="paragraph">
                  <wp:posOffset>8255</wp:posOffset>
                </wp:positionV>
                <wp:extent cx="2419350" cy="485335"/>
                <wp:effectExtent l="0" t="0" r="19050" b="1016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48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2A727" w14:textId="77777777" w:rsidR="005D6BD9" w:rsidRDefault="005D6BD9" w:rsidP="005D6BD9">
                            <w:r>
                              <w:t>A gas that forms a squeaky pop with a lighted spl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309DB" id="_x0000_s1035" type="#_x0000_t202" style="position:absolute;left:0;text-align:left;margin-left:290.35pt;margin-top:.65pt;width:190.5pt;height:38.2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">
                <v:textbox>
                  <w:txbxContent>
                    <w:p w14:paraId="3EB2A727" w14:textId="77777777" w:rsidR="005D6BD9" w:rsidRDefault="005D6BD9" w:rsidP="005D6BD9">
                      <w:r>
                        <w:t>A gas that forms a squeaky pop with a lighted spli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22E8C0" w14:textId="77777777" w:rsidR="005D6BD9" w:rsidRDefault="005D6BD9" w:rsidP="00C9492A">
      <w:pPr>
        <w:pStyle w:val="Answertext"/>
      </w:pPr>
    </w:p>
    <w:p w14:paraId="7747C6EB" w14:textId="77777777" w:rsidR="005D6BD9" w:rsidRDefault="005D6BD9" w:rsidP="00C9492A">
      <w:pPr>
        <w:pStyle w:val="Answertext"/>
      </w:pPr>
    </w:p>
    <w:p w14:paraId="5FF53119" w14:textId="240B3F55" w:rsidR="00C9492A" w:rsidRDefault="00C9492A">
      <w:pPr>
        <w:rPr>
          <w:rFonts w:ascii="Arial" w:hAnsi="Arial" w:cs="Arial"/>
          <w:b/>
          <w:bCs/>
        </w:rPr>
      </w:pPr>
    </w:p>
    <w:p w14:paraId="17A715EB" w14:textId="196F5AA5" w:rsidR="005D6BD9" w:rsidRDefault="005D6BD9" w:rsidP="00C9492A">
      <w:pPr>
        <w:pStyle w:val="Question"/>
        <w:numPr>
          <w:ilvl w:val="0"/>
          <w:numId w:val="2"/>
        </w:numPr>
        <w:spacing w:before="0"/>
      </w:pPr>
      <w:r>
        <w:t>This question is about the acidity of ethanoic acid solution.</w:t>
      </w:r>
    </w:p>
    <w:p w14:paraId="2F04E0E3" w14:textId="439184A4" w:rsidR="005D6BD9" w:rsidRPr="00C9492A" w:rsidRDefault="005D6BD9" w:rsidP="00C9492A">
      <w:pPr>
        <w:pStyle w:val="Questioncontext"/>
      </w:pPr>
      <w:r>
        <w:t>Complete the spaces.</w:t>
      </w:r>
    </w:p>
    <w:p w14:paraId="693428E0" w14:textId="08CF8935" w:rsidR="005D6BD9" w:rsidRDefault="005D6BD9" w:rsidP="00C9492A">
      <w:pPr>
        <w:pStyle w:val="Question"/>
        <w:numPr>
          <w:ilvl w:val="0"/>
          <w:numId w:val="6"/>
        </w:numPr>
      </w:pPr>
      <w:r w:rsidRPr="00A56080">
        <w:t xml:space="preserve">Carboxylic acids dissolve in water to produce </w:t>
      </w:r>
      <w:proofErr w:type="spellStart"/>
      <w:proofErr w:type="gramStart"/>
      <w:r w:rsidRPr="00A56080">
        <w:t>a</w:t>
      </w:r>
      <w:proofErr w:type="spellEnd"/>
      <w:proofErr w:type="gramEnd"/>
      <w:r w:rsidRPr="00A56080">
        <w:t xml:space="preserve"> </w:t>
      </w:r>
      <w:r w:rsidR="00630B1E">
        <w:rPr>
          <w:rStyle w:val="AnswertextChar"/>
          <w:b w:val="0"/>
          <w:bCs w:val="0"/>
        </w:rPr>
        <w:t xml:space="preserve">            </w:t>
      </w:r>
      <w:r w:rsidR="00081EE6">
        <w:rPr>
          <w:rStyle w:val="AnswertextChar"/>
          <w:b w:val="0"/>
          <w:bCs w:val="0"/>
        </w:rPr>
        <w:t xml:space="preserve">    </w:t>
      </w:r>
      <w:r w:rsidR="00630B1E">
        <w:rPr>
          <w:rStyle w:val="AnswertextChar"/>
          <w:b w:val="0"/>
          <w:bCs w:val="0"/>
        </w:rPr>
        <w:t xml:space="preserve">          </w:t>
      </w:r>
      <w:r w:rsidRPr="00A56080">
        <w:t xml:space="preserve"> acidic solution.</w:t>
      </w:r>
    </w:p>
    <w:p w14:paraId="3DDD494E" w14:textId="77777777" w:rsidR="00081EE6" w:rsidRDefault="00081EE6" w:rsidP="00081EE6">
      <w:pPr>
        <w:pStyle w:val="Question"/>
        <w:numPr>
          <w:ilvl w:val="0"/>
          <w:numId w:val="0"/>
        </w:numPr>
        <w:ind w:left="720"/>
      </w:pPr>
    </w:p>
    <w:p w14:paraId="2B80CAFB" w14:textId="77777777" w:rsidR="00C9492A" w:rsidRPr="00A56080" w:rsidRDefault="00C9492A" w:rsidP="00C9492A">
      <w:pPr>
        <w:pStyle w:val="Question"/>
        <w:numPr>
          <w:ilvl w:val="0"/>
          <w:numId w:val="0"/>
        </w:numPr>
        <w:ind w:left="720"/>
      </w:pPr>
    </w:p>
    <w:p w14:paraId="1110FAC9" w14:textId="270B4337" w:rsidR="005D6BD9" w:rsidRDefault="005D6BD9" w:rsidP="00C9492A">
      <w:pPr>
        <w:pStyle w:val="Question"/>
        <w:numPr>
          <w:ilvl w:val="0"/>
          <w:numId w:val="6"/>
        </w:numPr>
      </w:pPr>
      <w:r w:rsidRPr="009F2D0C">
        <w:t>When they dissolve they</w:t>
      </w:r>
      <w:r>
        <w:t xml:space="preserve"> partially or slightly</w:t>
      </w:r>
      <w:r w:rsidRPr="009F2D0C">
        <w:t xml:space="preserve"> </w:t>
      </w:r>
      <w:r w:rsidR="00630B1E">
        <w:rPr>
          <w:rStyle w:val="AnswertextChar"/>
          <w:b w:val="0"/>
          <w:bCs w:val="0"/>
        </w:rPr>
        <w:t xml:space="preserve">                           </w:t>
      </w:r>
      <w:r w:rsidR="00081EE6">
        <w:rPr>
          <w:rStyle w:val="AnswertextChar"/>
          <w:b w:val="0"/>
          <w:bCs w:val="0"/>
        </w:rPr>
        <w:t xml:space="preserve">   </w:t>
      </w:r>
      <w:r w:rsidR="00630B1E">
        <w:rPr>
          <w:rStyle w:val="AnswertextChar"/>
          <w:b w:val="0"/>
          <w:bCs w:val="0"/>
        </w:rPr>
        <w:t xml:space="preserve">       </w:t>
      </w:r>
      <w:r>
        <w:t>to produce</w:t>
      </w:r>
      <w:r w:rsidRPr="009F2D0C">
        <w:t xml:space="preserve"> </w:t>
      </w:r>
      <w:r w:rsidR="00630B1E">
        <w:rPr>
          <w:rStyle w:val="AnswertextChar"/>
          <w:b w:val="0"/>
          <w:bCs w:val="0"/>
        </w:rPr>
        <w:t xml:space="preserve">                      </w:t>
      </w:r>
      <w:r w:rsidR="00081EE6">
        <w:rPr>
          <w:rStyle w:val="AnswertextChar"/>
          <w:b w:val="0"/>
          <w:bCs w:val="0"/>
          <w:color w:val="D9D9D9" w:themeColor="background1" w:themeShade="D9"/>
        </w:rPr>
        <w:t xml:space="preserve">.            </w:t>
      </w:r>
      <w:r w:rsidR="00630B1E" w:rsidRPr="00630B1E">
        <w:rPr>
          <w:rStyle w:val="AnswertextChar"/>
          <w:b w:val="0"/>
          <w:bCs w:val="0"/>
          <w:color w:val="D9D9D9" w:themeColor="background1" w:themeShade="D9"/>
        </w:rPr>
        <w:t xml:space="preserve">       .</w:t>
      </w:r>
      <w:r w:rsidR="00630B1E">
        <w:rPr>
          <w:rStyle w:val="AnswertextChar"/>
          <w:b w:val="0"/>
          <w:bCs w:val="0"/>
        </w:rPr>
        <w:t xml:space="preserve"> </w:t>
      </w:r>
      <w:proofErr w:type="gramStart"/>
      <w:r w:rsidRPr="009F2D0C">
        <w:t>ions</w:t>
      </w:r>
      <w:proofErr w:type="gramEnd"/>
      <w:r w:rsidRPr="009F2D0C">
        <w:t>.</w:t>
      </w:r>
    </w:p>
    <w:p w14:paraId="728FB690" w14:textId="77777777" w:rsidR="00081EE6" w:rsidRDefault="00081EE6" w:rsidP="00081EE6">
      <w:pPr>
        <w:pStyle w:val="Question"/>
        <w:numPr>
          <w:ilvl w:val="0"/>
          <w:numId w:val="0"/>
        </w:numPr>
        <w:ind w:left="720"/>
      </w:pPr>
    </w:p>
    <w:p w14:paraId="4B372E6C" w14:textId="77777777" w:rsidR="00C9492A" w:rsidRPr="009F2D0C" w:rsidRDefault="00C9492A" w:rsidP="00C9492A">
      <w:pPr>
        <w:pStyle w:val="Question"/>
        <w:numPr>
          <w:ilvl w:val="0"/>
          <w:numId w:val="0"/>
        </w:numPr>
      </w:pPr>
    </w:p>
    <w:p w14:paraId="5371A997" w14:textId="46A94D24" w:rsidR="005D6BD9" w:rsidRDefault="005D6BD9" w:rsidP="00C9492A">
      <w:pPr>
        <w:pStyle w:val="Question"/>
        <w:numPr>
          <w:ilvl w:val="0"/>
          <w:numId w:val="6"/>
        </w:numPr>
      </w:pPr>
      <w:r w:rsidRPr="009F2D0C">
        <w:t xml:space="preserve">Universal indicator turns </w:t>
      </w:r>
      <w:r w:rsidR="00630B1E">
        <w:rPr>
          <w:rStyle w:val="AnswertextChar"/>
          <w:b w:val="0"/>
          <w:bCs w:val="0"/>
        </w:rPr>
        <w:t xml:space="preserve">         </w:t>
      </w:r>
      <w:r w:rsidR="00081EE6">
        <w:rPr>
          <w:rStyle w:val="AnswertextChar"/>
          <w:b w:val="0"/>
          <w:bCs w:val="0"/>
        </w:rPr>
        <w:t xml:space="preserve">         </w:t>
      </w:r>
      <w:r w:rsidR="00630B1E">
        <w:rPr>
          <w:rStyle w:val="AnswertextChar"/>
          <w:b w:val="0"/>
          <w:bCs w:val="0"/>
        </w:rPr>
        <w:t xml:space="preserve">    </w:t>
      </w:r>
      <w:r w:rsidR="00081EE6">
        <w:rPr>
          <w:rStyle w:val="AnswertextChar"/>
          <w:b w:val="0"/>
          <w:bCs w:val="0"/>
        </w:rPr>
        <w:t xml:space="preserve"> </w:t>
      </w:r>
      <w:r w:rsidR="00630B1E">
        <w:rPr>
          <w:rStyle w:val="AnswertextChar"/>
          <w:b w:val="0"/>
          <w:bCs w:val="0"/>
        </w:rPr>
        <w:t xml:space="preserve">                 </w:t>
      </w:r>
      <w:r w:rsidRPr="009F2D0C">
        <w:t>when added to a solution of ethanoic acid.</w:t>
      </w:r>
    </w:p>
    <w:p w14:paraId="4DAB9ED4" w14:textId="77777777" w:rsidR="00081EE6" w:rsidRDefault="00081EE6" w:rsidP="00081EE6">
      <w:pPr>
        <w:pStyle w:val="Question"/>
        <w:numPr>
          <w:ilvl w:val="0"/>
          <w:numId w:val="0"/>
        </w:numPr>
        <w:ind w:left="720"/>
      </w:pPr>
    </w:p>
    <w:p w14:paraId="7CE18B8A" w14:textId="77777777" w:rsidR="00C9492A" w:rsidRPr="009F2D0C" w:rsidRDefault="00C9492A" w:rsidP="00C9492A">
      <w:pPr>
        <w:pStyle w:val="Question"/>
        <w:numPr>
          <w:ilvl w:val="0"/>
          <w:numId w:val="0"/>
        </w:numPr>
      </w:pPr>
    </w:p>
    <w:p w14:paraId="4A83E504" w14:textId="175A73FD" w:rsidR="005D6BD9" w:rsidRPr="00081EE6" w:rsidRDefault="005D6BD9" w:rsidP="00C9492A">
      <w:pPr>
        <w:pStyle w:val="Question"/>
        <w:numPr>
          <w:ilvl w:val="0"/>
          <w:numId w:val="6"/>
        </w:numPr>
        <w:rPr>
          <w:rStyle w:val="AnswertextChar"/>
          <w:i w:val="0"/>
          <w:iCs w:val="0"/>
          <w:color w:val="auto"/>
          <w:shd w:val="clear" w:color="auto" w:fill="auto"/>
        </w:rPr>
      </w:pPr>
      <w:r>
        <w:t xml:space="preserve">The pH of a solution of ethanoic acid is normally </w:t>
      </w:r>
      <w:proofErr w:type="gramStart"/>
      <w:r>
        <w:t xml:space="preserve">about </w:t>
      </w:r>
      <w:r w:rsidR="00081EE6">
        <w:rPr>
          <w:rStyle w:val="AnswertextChar"/>
          <w:b w:val="0"/>
          <w:bCs w:val="0"/>
        </w:rPr>
        <w:t xml:space="preserve">                    .</w:t>
      </w:r>
      <w:r w:rsidR="00630B1E" w:rsidRPr="00630B1E">
        <w:rPr>
          <w:rStyle w:val="AnswertextChar"/>
          <w:b w:val="0"/>
          <w:bCs w:val="0"/>
          <w:color w:val="D9D9D9" w:themeColor="background1" w:themeShade="D9"/>
        </w:rPr>
        <w:t>.</w:t>
      </w:r>
      <w:proofErr w:type="gramEnd"/>
    </w:p>
    <w:p w14:paraId="257F808A" w14:textId="77777777" w:rsidR="00081EE6" w:rsidRDefault="00081EE6" w:rsidP="00081EE6">
      <w:pPr>
        <w:pStyle w:val="Question"/>
        <w:numPr>
          <w:ilvl w:val="0"/>
          <w:numId w:val="0"/>
        </w:numPr>
        <w:ind w:left="720"/>
      </w:pPr>
    </w:p>
    <w:p w14:paraId="3AB4F755" w14:textId="77777777" w:rsidR="00C9492A" w:rsidRDefault="00C9492A" w:rsidP="00C9492A">
      <w:pPr>
        <w:pStyle w:val="Question"/>
        <w:numPr>
          <w:ilvl w:val="0"/>
          <w:numId w:val="0"/>
        </w:numPr>
      </w:pPr>
    </w:p>
    <w:p w14:paraId="40F59827" w14:textId="77777777" w:rsidR="005D6BD9" w:rsidRDefault="005D6BD9" w:rsidP="00C9492A">
      <w:pPr>
        <w:pStyle w:val="Question"/>
        <w:numPr>
          <w:ilvl w:val="0"/>
          <w:numId w:val="6"/>
        </w:numPr>
      </w:pPr>
      <w:r>
        <w:t>The equation to show ethanoic acid’s reaction in water is:</w:t>
      </w:r>
    </w:p>
    <w:p w14:paraId="28DAF7DF" w14:textId="3B8A2473" w:rsidR="005D6BD9" w:rsidRPr="009572E9" w:rsidRDefault="005D6BD9" w:rsidP="005D6BD9">
      <w:pPr>
        <w:pStyle w:val="ListParagraph"/>
        <w:ind w:left="1134"/>
        <w:rPr>
          <w:rFonts w:ascii="Lucida Sans Unicode" w:hAnsi="Lucida Sans Unicode" w:cs="Lucida Sans Unicode"/>
        </w:rPr>
      </w:pPr>
      <w:r>
        <w:rPr>
          <w:rFonts w:ascii="Arial" w:hAnsi="Arial" w:cs="Arial"/>
        </w:rPr>
        <w:t>CH</w:t>
      </w:r>
      <w:r w:rsidRPr="009572E9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 xml:space="preserve">COOH </w:t>
      </w:r>
      <w:r>
        <w:rPr>
          <w:rFonts w:ascii="Cambria Math" w:hAnsi="Cambria Math" w:cs="Cambria Math"/>
          <w:color w:val="222222"/>
          <w:shd w:val="clear" w:color="auto" w:fill="FFFFFF"/>
        </w:rPr>
        <w:t>⇌</w:t>
      </w:r>
      <w:r>
        <w:rPr>
          <w:rFonts w:ascii="Arial" w:hAnsi="Arial" w:cs="Arial"/>
        </w:rPr>
        <w:t xml:space="preserve"> </w:t>
      </w:r>
      <w:r w:rsidR="00630B1E">
        <w:rPr>
          <w:rStyle w:val="AnswertextChar"/>
          <w:b/>
          <w:bCs/>
        </w:rPr>
        <w:t xml:space="preserve">                      </w:t>
      </w:r>
      <w:r>
        <w:rPr>
          <w:rFonts w:ascii="Arial" w:hAnsi="Arial" w:cs="Arial"/>
        </w:rPr>
        <w:t xml:space="preserve">+ </w:t>
      </w:r>
      <w:r w:rsidR="00630B1E">
        <w:rPr>
          <w:rStyle w:val="AnswertextChar"/>
          <w:b/>
          <w:bCs/>
        </w:rPr>
        <w:t xml:space="preserve">                      </w:t>
      </w:r>
      <w:r w:rsidR="00630B1E" w:rsidRPr="00630B1E">
        <w:rPr>
          <w:rStyle w:val="AnswertextChar"/>
          <w:b/>
          <w:bCs/>
          <w:color w:val="D9D9D9" w:themeColor="background1" w:themeShade="D9"/>
        </w:rPr>
        <w:t>.</w:t>
      </w:r>
    </w:p>
    <w:p w14:paraId="6037AE75" w14:textId="77777777" w:rsidR="005D6BD9" w:rsidRPr="005D6BD9" w:rsidRDefault="005D6BD9" w:rsidP="005D6BD9"/>
    <w:sectPr w:rsidR="005D6BD9" w:rsidRPr="005D6BD9" w:rsidSect="00BA6DDB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CBAE4F" w14:textId="77777777" w:rsidR="00FB1788" w:rsidRDefault="00FB1788" w:rsidP="007243E1">
      <w:pPr>
        <w:spacing w:after="0" w:line="240" w:lineRule="auto"/>
      </w:pPr>
      <w:r>
        <w:separator/>
      </w:r>
    </w:p>
  </w:endnote>
  <w:endnote w:type="continuationSeparator" w:id="0">
    <w:p w14:paraId="63B7A100" w14:textId="77777777" w:rsidR="00FB1788" w:rsidRDefault="00FB1788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26773F00" w:rsidR="003D66E4" w:rsidRDefault="00BA6DDB" w:rsidP="00F957DF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F957DF">
          <w:rPr>
            <w:rFonts w:ascii="Arial" w:hAnsi="Arial" w:cs="Arial"/>
            <w:sz w:val="18"/>
            <w:szCs w:val="18"/>
          </w:rPr>
          <w:tab/>
        </w:r>
        <w:r w:rsidR="00F957DF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1A1F926C" w14:textId="4EA07828" w:rsidR="0045181B" w:rsidRPr="00310559" w:rsidRDefault="0045181B" w:rsidP="0045181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arboxylic acid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A1049E">
      <w:rPr>
        <w:rFonts w:ascii="Arial" w:hAnsi="Arial" w:cs="Arial"/>
        <w:noProof/>
        <w:sz w:val="18"/>
        <w:szCs w:val="18"/>
      </w:rPr>
      <w:t>2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A1049E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480422CD" w:rsidR="00A606E5" w:rsidRDefault="007767ED" w:rsidP="00F957DF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F957DF">
          <w:rPr>
            <w:rFonts w:ascii="Arial" w:hAnsi="Arial" w:cs="Arial"/>
            <w:sz w:val="18"/>
            <w:szCs w:val="18"/>
          </w:rPr>
          <w:tab/>
        </w:r>
        <w:r w:rsidR="00F957DF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722A8A7F" w14:textId="42CBAC59" w:rsidR="0045181B" w:rsidRPr="00310559" w:rsidRDefault="0045181B" w:rsidP="0045181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arboxylic acids (H)</w:t>
    </w:r>
    <w:r>
      <w:rPr>
        <w:rFonts w:ascii="Arial" w:hAnsi="Arial" w:cs="Arial"/>
        <w:sz w:val="18"/>
        <w:szCs w:val="18"/>
      </w:rPr>
      <w:tab/>
      <w:t>edu.rsc.org</w:t>
    </w:r>
    <w:r>
      <w:rPr>
        <w:rFonts w:ascii="Arial" w:hAnsi="Arial" w:cs="Arial"/>
        <w:sz w:val="18"/>
        <w:szCs w:val="18"/>
      </w:rPr>
      <w:tab/>
    </w:r>
    <w:r w:rsidRPr="00310559">
      <w:rPr>
        <w:rFonts w:ascii="Arial" w:hAnsi="Arial" w:cs="Arial"/>
        <w:sz w:val="18"/>
        <w:szCs w:val="18"/>
      </w:rPr>
      <w:t xml:space="preserve">Page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PAGE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A1049E">
      <w:rPr>
        <w:rFonts w:ascii="Arial" w:hAnsi="Arial" w:cs="Arial"/>
        <w:noProof/>
        <w:sz w:val="18"/>
        <w:szCs w:val="18"/>
      </w:rPr>
      <w:t>1</w:t>
    </w:r>
    <w:r w:rsidRPr="00310559">
      <w:rPr>
        <w:rFonts w:ascii="Arial" w:hAnsi="Arial" w:cs="Arial"/>
        <w:sz w:val="18"/>
        <w:szCs w:val="18"/>
      </w:rPr>
      <w:fldChar w:fldCharType="end"/>
    </w:r>
    <w:r w:rsidRPr="00310559">
      <w:rPr>
        <w:rFonts w:ascii="Arial" w:hAnsi="Arial" w:cs="Arial"/>
        <w:sz w:val="18"/>
        <w:szCs w:val="18"/>
      </w:rPr>
      <w:t xml:space="preserve"> of </w:t>
    </w:r>
    <w:r w:rsidRPr="00310559">
      <w:rPr>
        <w:rFonts w:ascii="Arial" w:hAnsi="Arial" w:cs="Arial"/>
        <w:sz w:val="18"/>
        <w:szCs w:val="18"/>
      </w:rPr>
      <w:fldChar w:fldCharType="begin"/>
    </w:r>
    <w:r w:rsidRPr="00310559">
      <w:rPr>
        <w:rFonts w:ascii="Arial" w:hAnsi="Arial" w:cs="Arial"/>
        <w:sz w:val="18"/>
        <w:szCs w:val="18"/>
      </w:rPr>
      <w:instrText xml:space="preserve"> NUMPAGES  </w:instrText>
    </w:r>
    <w:r w:rsidRPr="00310559">
      <w:rPr>
        <w:rFonts w:ascii="Arial" w:hAnsi="Arial" w:cs="Arial"/>
        <w:sz w:val="18"/>
        <w:szCs w:val="18"/>
      </w:rPr>
      <w:fldChar w:fldCharType="separate"/>
    </w:r>
    <w:r w:rsidR="00A1049E">
      <w:rPr>
        <w:rFonts w:ascii="Arial" w:hAnsi="Arial" w:cs="Arial"/>
        <w:noProof/>
        <w:sz w:val="18"/>
        <w:szCs w:val="18"/>
      </w:rPr>
      <w:t>3</w:t>
    </w:r>
    <w:r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A13E20" w14:textId="77777777" w:rsidR="00FB1788" w:rsidRDefault="00FB1788" w:rsidP="007243E1">
      <w:pPr>
        <w:spacing w:after="0" w:line="240" w:lineRule="auto"/>
      </w:pPr>
      <w:r>
        <w:separator/>
      </w:r>
    </w:p>
  </w:footnote>
  <w:footnote w:type="continuationSeparator" w:id="0">
    <w:p w14:paraId="70599AE8" w14:textId="77777777" w:rsidR="00FB1788" w:rsidRDefault="00FB1788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2296C4E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Higher)</w:t>
    </w:r>
  </w:p>
  <w:p w14:paraId="7752AE7F" w14:textId="138A2583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5D6BD9">
      <w:rPr>
        <w:sz w:val="22"/>
      </w:rPr>
      <w:t>Reactions of carboxylic acids</w:t>
    </w:r>
    <w:r w:rsidR="004518C5">
      <w:rPr>
        <w:sz w:val="22"/>
      </w:rPr>
      <w:tab/>
      <w:t xml:space="preserve">Source: </w:t>
    </w:r>
    <w:r w:rsidR="00F957DF" w:rsidRPr="00C12B79">
      <w:rPr>
        <w:sz w:val="22"/>
      </w:rPr>
      <w:t>rsc.li/3o4cne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62E26"/>
    <w:multiLevelType w:val="hybridMultilevel"/>
    <w:tmpl w:val="3242715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746E5"/>
    <w:multiLevelType w:val="hybridMultilevel"/>
    <w:tmpl w:val="84763D3A"/>
    <w:lvl w:ilvl="0" w:tplc="D20A7F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0D80A98"/>
    <w:multiLevelType w:val="hybridMultilevel"/>
    <w:tmpl w:val="8EF2459A"/>
    <w:lvl w:ilvl="0" w:tplc="37F066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8B6647"/>
    <w:multiLevelType w:val="hybridMultilevel"/>
    <w:tmpl w:val="83B067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6"/>
  </w:num>
  <w:num w:numId="6">
    <w:abstractNumId w:val="0"/>
  </w:num>
  <w:num w:numId="7">
    <w:abstractNumId w:val="5"/>
  </w:num>
  <w:num w:numId="8">
    <w:abstractNumId w:val="1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  <w:lvlOverride w:ilvl="0">
      <w:startOverride w:val="6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gFAPpoqO8tAAAA"/>
  </w:docVars>
  <w:rsids>
    <w:rsidRoot w:val="002D4B02"/>
    <w:rsid w:val="000045B2"/>
    <w:rsid w:val="00014DCF"/>
    <w:rsid w:val="000334E8"/>
    <w:rsid w:val="00064CBE"/>
    <w:rsid w:val="0007276B"/>
    <w:rsid w:val="00080BFC"/>
    <w:rsid w:val="00081EE6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0735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181B"/>
    <w:rsid w:val="004518C5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604F9"/>
    <w:rsid w:val="005704CF"/>
    <w:rsid w:val="00585395"/>
    <w:rsid w:val="00587B3E"/>
    <w:rsid w:val="00591EE7"/>
    <w:rsid w:val="005A2BDF"/>
    <w:rsid w:val="005A5FA1"/>
    <w:rsid w:val="005D511A"/>
    <w:rsid w:val="005D6BD9"/>
    <w:rsid w:val="00604A48"/>
    <w:rsid w:val="00616A7D"/>
    <w:rsid w:val="00630B1E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60477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71BF3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1049E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1089"/>
    <w:rsid w:val="00B653A7"/>
    <w:rsid w:val="00B7043C"/>
    <w:rsid w:val="00B85619"/>
    <w:rsid w:val="00B90A45"/>
    <w:rsid w:val="00BA5410"/>
    <w:rsid w:val="00BA5DA3"/>
    <w:rsid w:val="00BA6DDB"/>
    <w:rsid w:val="00BB3048"/>
    <w:rsid w:val="00BC12C9"/>
    <w:rsid w:val="00BC2E0A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9492A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11A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3385"/>
    <w:rsid w:val="00F957DF"/>
    <w:rsid w:val="00F9778B"/>
    <w:rsid w:val="00FB1788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6B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81037-88A5-4840-AFF4-771B330A6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6</cp:revision>
  <cp:lastPrinted>2020-10-28T08:10:00Z</cp:lastPrinted>
  <dcterms:created xsi:type="dcterms:W3CDTF">2020-10-15T10:11:00Z</dcterms:created>
  <dcterms:modified xsi:type="dcterms:W3CDTF">2020-10-28T08:12:00Z</dcterms:modified>
</cp:coreProperties>
</file>